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4BF7" w:rsidRDefault="009B4BF7" w:rsidP="009B4BF7">
      <w:pPr>
        <w:rPr>
          <w:rFonts w:hint="eastAsia"/>
        </w:rPr>
      </w:pPr>
      <w:r>
        <w:rPr>
          <w:rFonts w:hint="eastAsia"/>
        </w:rPr>
        <w:t>适用任何版本该方法</w:t>
      </w:r>
    </w:p>
    <w:p w:rsidR="009B4BF7" w:rsidRDefault="009B4BF7" w:rsidP="009B4BF7"/>
    <w:p w:rsidR="009B4BF7" w:rsidRDefault="009B4BF7" w:rsidP="009B4BF7">
      <w:pPr>
        <w:rPr>
          <w:rFonts w:hint="eastAsia"/>
        </w:rPr>
      </w:pPr>
      <w:r>
        <w:rPr>
          <w:rFonts w:hint="eastAsia"/>
        </w:rPr>
        <w:t>从</w:t>
      </w:r>
      <w:r>
        <w:rPr>
          <w:rFonts w:hint="eastAsia"/>
        </w:rPr>
        <w:t>zotero</w:t>
      </w:r>
      <w:r>
        <w:rPr>
          <w:rFonts w:hint="eastAsia"/>
        </w:rPr>
        <w:t>官网下载安装包</w:t>
      </w:r>
    </w:p>
    <w:p w:rsidR="009B4BF7" w:rsidRDefault="009B4BF7" w:rsidP="009B4BF7">
      <w:pPr>
        <w:rPr>
          <w:rFonts w:hint="eastAsia"/>
        </w:rPr>
      </w:pPr>
      <w:r>
        <w:rPr>
          <w:rFonts w:hint="eastAsia"/>
        </w:rPr>
        <w:t>目前官网下载的最新的版本是</w:t>
      </w:r>
      <w:r>
        <w:rPr>
          <w:rFonts w:hint="eastAsia"/>
        </w:rPr>
        <w:t>Zotero-5.0.89_linux-x86_64.tar.bz2</w:t>
      </w:r>
      <w:r>
        <w:rPr>
          <w:rFonts w:hint="eastAsia"/>
        </w:rPr>
        <w:t>。</w:t>
      </w:r>
    </w:p>
    <w:p w:rsidR="009B4BF7" w:rsidRDefault="009B4BF7" w:rsidP="009B4BF7"/>
    <w:p w:rsidR="009B4BF7" w:rsidRDefault="009B4BF7" w:rsidP="009B4BF7">
      <w:pPr>
        <w:rPr>
          <w:rFonts w:hint="eastAsia"/>
        </w:rPr>
      </w:pPr>
      <w:r>
        <w:rPr>
          <w:rFonts w:hint="eastAsia"/>
        </w:rPr>
        <w:t>解压文件</w:t>
      </w:r>
    </w:p>
    <w:p w:rsidR="009B4BF7" w:rsidRDefault="009B4BF7" w:rsidP="009B4BF7">
      <w:pPr>
        <w:rPr>
          <w:rFonts w:hint="eastAsia"/>
        </w:rPr>
      </w:pPr>
      <w:r>
        <w:rPr>
          <w:rFonts w:hint="eastAsia"/>
        </w:rPr>
        <w:t>解压在当前，生成了</w:t>
      </w:r>
      <w:r>
        <w:rPr>
          <w:rFonts w:hint="eastAsia"/>
        </w:rPr>
        <w:t>Zotero_linux-x86_64</w:t>
      </w:r>
      <w:r>
        <w:rPr>
          <w:rFonts w:hint="eastAsia"/>
        </w:rPr>
        <w:t>这个文件夹，这个文件夹包含了</w:t>
      </w:r>
      <w:r>
        <w:rPr>
          <w:rFonts w:hint="eastAsia"/>
        </w:rPr>
        <w:t>zotero</w:t>
      </w:r>
      <w:r>
        <w:rPr>
          <w:rFonts w:hint="eastAsia"/>
        </w:rPr>
        <w:t>这个软件的所有的文件。</w:t>
      </w:r>
    </w:p>
    <w:p w:rsidR="009B4BF7" w:rsidRDefault="009B4BF7" w:rsidP="009B4BF7"/>
    <w:p w:rsidR="009B4BF7" w:rsidRDefault="009B4BF7" w:rsidP="009B4BF7">
      <w:pPr>
        <w:rPr>
          <w:rFonts w:hint="eastAsia"/>
        </w:rPr>
      </w:pPr>
      <w:r>
        <w:rPr>
          <w:rFonts w:hint="eastAsia"/>
        </w:rPr>
        <w:t>创建</w:t>
      </w:r>
      <w:r>
        <w:rPr>
          <w:rFonts w:hint="eastAsia"/>
        </w:rPr>
        <w:t>zotero</w:t>
      </w:r>
      <w:r>
        <w:rPr>
          <w:rFonts w:hint="eastAsia"/>
        </w:rPr>
        <w:t>目录</w:t>
      </w:r>
    </w:p>
    <w:p w:rsidR="009B4BF7" w:rsidRDefault="009B4BF7" w:rsidP="009B4BF7">
      <w:pPr>
        <w:rPr>
          <w:rFonts w:hint="eastAsia"/>
        </w:rPr>
      </w:pPr>
      <w:r>
        <w:rPr>
          <w:rFonts w:hint="eastAsia"/>
        </w:rPr>
        <w:t>这里选择的是</w:t>
      </w:r>
      <w:r>
        <w:rPr>
          <w:rFonts w:hint="eastAsia"/>
        </w:rPr>
        <w:t>/opt/</w:t>
      </w:r>
      <w:r>
        <w:rPr>
          <w:rFonts w:hint="eastAsia"/>
        </w:rPr>
        <w:t>这个目录下创建的，因为这个目录通常放下</w:t>
      </w:r>
      <w:r>
        <w:rPr>
          <w:rFonts w:hint="eastAsia"/>
        </w:rPr>
        <w:t>Google Chrome</w:t>
      </w:r>
      <w:r>
        <w:rPr>
          <w:rFonts w:hint="eastAsia"/>
        </w:rPr>
        <w:t>和火狐浏览器和</w:t>
      </w:r>
      <w:r>
        <w:rPr>
          <w:rFonts w:hint="eastAsia"/>
        </w:rPr>
        <w:t>pycharm</w:t>
      </w:r>
      <w:r>
        <w:rPr>
          <w:rFonts w:hint="eastAsia"/>
        </w:rPr>
        <w:t>。</w:t>
      </w:r>
    </w:p>
    <w:p w:rsidR="009B4BF7" w:rsidRDefault="009B4BF7" w:rsidP="009B4BF7"/>
    <w:p w:rsidR="009B4BF7" w:rsidRDefault="009B4BF7" w:rsidP="009B4BF7">
      <w:r>
        <w:t>sudo mkdir /opt/zotero</w:t>
      </w:r>
    </w:p>
    <w:p w:rsidR="009B4BF7" w:rsidRDefault="00AE7F7D" w:rsidP="009B4BF7">
      <w:pPr>
        <w:rPr>
          <w:rFonts w:hint="eastAsia"/>
        </w:rPr>
      </w:pPr>
      <w:r>
        <w:t>1</w:t>
      </w:r>
      <w:r w:rsidR="009B4BF7">
        <w:rPr>
          <w:rFonts w:hint="eastAsia"/>
        </w:rPr>
        <w:t>复制解压文件到</w:t>
      </w:r>
      <w:r w:rsidR="009B4BF7">
        <w:rPr>
          <w:rFonts w:hint="eastAsia"/>
        </w:rPr>
        <w:t>/opt/zotero</w:t>
      </w:r>
      <w:r w:rsidR="009B4BF7">
        <w:rPr>
          <w:rFonts w:hint="eastAsia"/>
        </w:rPr>
        <w:t>目录下</w:t>
      </w:r>
    </w:p>
    <w:p w:rsidR="009B4BF7" w:rsidRDefault="009B4BF7" w:rsidP="009B4BF7">
      <w:pPr>
        <w:rPr>
          <w:rFonts w:hint="eastAsia"/>
        </w:rPr>
      </w:pPr>
      <w:r>
        <w:rPr>
          <w:rFonts w:hint="eastAsia"/>
        </w:rPr>
        <w:t># Zotero_linux-x86_64</w:t>
      </w:r>
      <w:r>
        <w:rPr>
          <w:rFonts w:hint="eastAsia"/>
        </w:rPr>
        <w:t>是解压的</w:t>
      </w:r>
      <w:r>
        <w:rPr>
          <w:rFonts w:hint="eastAsia"/>
        </w:rPr>
        <w:t>zotero</w:t>
      </w:r>
      <w:r>
        <w:rPr>
          <w:rFonts w:hint="eastAsia"/>
        </w:rPr>
        <w:t>所有</w:t>
      </w:r>
    </w:p>
    <w:p w:rsidR="009B4BF7" w:rsidRDefault="009B4BF7" w:rsidP="009B4BF7">
      <w:r>
        <w:t>sudo mv Zotero_linux-x86_64/* /opt/zotero/</w:t>
      </w:r>
    </w:p>
    <w:p w:rsidR="009B4BF7" w:rsidRDefault="009B4BF7" w:rsidP="009B4BF7"/>
    <w:p w:rsidR="009B4BF7" w:rsidRDefault="00AE7F7D" w:rsidP="009B4BF7">
      <w:pPr>
        <w:rPr>
          <w:rFonts w:hint="eastAsia"/>
        </w:rPr>
      </w:pPr>
      <w:r>
        <w:t>2</w:t>
      </w:r>
      <w:r w:rsidR="009B4BF7">
        <w:rPr>
          <w:rFonts w:hint="eastAsia"/>
        </w:rPr>
        <w:t>更新</w:t>
      </w:r>
      <w:r w:rsidR="009B4BF7">
        <w:rPr>
          <w:rFonts w:hint="eastAsia"/>
        </w:rPr>
        <w:t>zotero</w:t>
      </w:r>
      <w:r w:rsidR="009B4BF7">
        <w:rPr>
          <w:rFonts w:hint="eastAsia"/>
        </w:rPr>
        <w:t>的桌面位置</w:t>
      </w:r>
    </w:p>
    <w:p w:rsidR="009B4BF7" w:rsidRDefault="009B4BF7" w:rsidP="009B4BF7">
      <w:r>
        <w:t>cd /opt/zotero</w:t>
      </w:r>
    </w:p>
    <w:p w:rsidR="009B4BF7" w:rsidRDefault="009B4BF7" w:rsidP="009B4BF7">
      <w:r>
        <w:t>sudo ./set_launcher_icon</w:t>
      </w:r>
    </w:p>
    <w:p w:rsidR="00AE7F7D" w:rsidRDefault="00AE7F7D" w:rsidP="009B4BF7"/>
    <w:p w:rsidR="009B4BF7" w:rsidRDefault="00AE7F7D" w:rsidP="009B4BF7">
      <w:pPr>
        <w:rPr>
          <w:rFonts w:hint="eastAsia"/>
        </w:rPr>
      </w:pPr>
      <w:r>
        <w:t>3</w:t>
      </w:r>
      <w:r w:rsidR="009B4BF7">
        <w:rPr>
          <w:rFonts w:hint="eastAsia"/>
        </w:rPr>
        <w:t>创造软连接到应用程序桌面</w:t>
      </w:r>
    </w:p>
    <w:p w:rsidR="009B4BF7" w:rsidRDefault="009B4BF7" w:rsidP="009B4BF7">
      <w:pPr>
        <w:rPr>
          <w:rFonts w:hint="eastAsia"/>
        </w:rPr>
      </w:pPr>
      <w:r>
        <w:t>ln -s /opt/zotero/zotero.desktop ~/.local/sh</w:t>
      </w:r>
      <w:r w:rsidR="00AE7F7D">
        <w:t>are/applications/zotero.desktop</w:t>
      </w:r>
      <w:bookmarkStart w:id="0" w:name="_GoBack"/>
      <w:bookmarkEnd w:id="0"/>
    </w:p>
    <w:p w:rsidR="009B4BF7" w:rsidRDefault="009B4BF7" w:rsidP="009B4BF7">
      <w:pPr>
        <w:rPr>
          <w:rFonts w:hint="eastAsia"/>
        </w:rPr>
      </w:pPr>
      <w:r>
        <w:rPr>
          <w:rFonts w:hint="eastAsia"/>
        </w:rPr>
        <w:t>这时候搜索</w:t>
      </w:r>
      <w:r>
        <w:rPr>
          <w:rFonts w:hint="eastAsia"/>
        </w:rPr>
        <w:t>zotero</w:t>
      </w:r>
      <w:r>
        <w:rPr>
          <w:rFonts w:hint="eastAsia"/>
        </w:rPr>
        <w:t>会存在了，如下图</w:t>
      </w:r>
    </w:p>
    <w:p w:rsidR="009B4BF7" w:rsidRDefault="009B4BF7" w:rsidP="009B4BF7"/>
    <w:p w:rsidR="00874005" w:rsidRDefault="00874005" w:rsidP="009B4BF7"/>
    <w:sectPr w:rsidR="008740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宋体"/>
    <w:panose1 w:val="00000000000000000000"/>
    <w:charset w:val="86"/>
    <w:family w:val="roman"/>
    <w:notTrueType/>
    <w:pitch w:val="default"/>
  </w:font>
  <w:font w:name="DengXian">
    <w:altName w:val="宋体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czNTUztTA1NjVQ0lEKTi0uzszPAykwrAUAV2N8giwAAAA="/>
  </w:docVars>
  <w:rsids>
    <w:rsidRoot w:val="00A371B6"/>
    <w:rsid w:val="00874005"/>
    <w:rsid w:val="009B4BF7"/>
    <w:rsid w:val="00A03F81"/>
    <w:rsid w:val="00A371B6"/>
    <w:rsid w:val="00AE7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2DDC9"/>
  <w15:chartTrackingRefBased/>
  <w15:docId w15:val="{D0C73431-4A7C-42A3-852B-66AF70FC0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5</Words>
  <Characters>430</Characters>
  <Application>Microsoft Office Word</Application>
  <DocSecurity>0</DocSecurity>
  <Lines>3</Lines>
  <Paragraphs>1</Paragraphs>
  <ScaleCrop>false</ScaleCrop>
  <Company>MS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</dc:creator>
  <cp:keywords/>
  <dc:description/>
  <cp:lastModifiedBy>MS</cp:lastModifiedBy>
  <cp:revision>3</cp:revision>
  <dcterms:created xsi:type="dcterms:W3CDTF">2021-02-25T14:40:00Z</dcterms:created>
  <dcterms:modified xsi:type="dcterms:W3CDTF">2021-02-25T14:42:00Z</dcterms:modified>
</cp:coreProperties>
</file>